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f98cce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8e42574b-baed-48d5-9404-841911304aa5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57:22Z</dcterms:created>
  <dcterms:modified xsi:type="dcterms:W3CDTF">2023-07-17T23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